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Buenos</w:t>
      </w:r>
      <w:r>
        <w:t xml:space="preserve"> </w:t>
      </w:r>
      <w:r>
        <w:t xml:space="preserve">Aires</w:t>
      </w:r>
    </w:p>
    <w:bookmarkStart w:id="20" w:name="X74005fc0ec81da7a750ed3b4525ff0de09575f1"/>
    <w:p>
      <w:pPr>
        <w:pStyle w:val="Heading1"/>
      </w:pPr>
      <w:r>
        <w:t xml:space="preserve">Internship Application Letter for Carpenter Position</w:t>
      </w:r>
    </w:p>
    <w:p>
      <w:pPr>
        <w:pStyle w:val="FirstParagraph"/>
      </w:pPr>
      <w:r>
        <w:t xml:space="preserve">Presented with the utmost professionalism for consideration in Buenos Aires, Argentina</w:t>
      </w:r>
    </w:p>
    <w:bookmarkEnd w:id="20"/>
    <w:p>
      <w:pPr>
        <w:pStyle w:val="BodyText"/>
      </w:pPr>
      <w:r>
        <w:t xml:space="preserve">Hiring Manager</w:t>
      </w:r>
      <w:r>
        <w:br/>
      </w:r>
      <w:r>
        <w:t xml:space="preserve">[Company Name]</w:t>
      </w:r>
      <w:r>
        <w:br/>
      </w:r>
      <w:r>
        <w:t xml:space="preserve">Calle Florida 500</w:t>
      </w:r>
      <w:r>
        <w:br/>
      </w:r>
      <w:r>
        <w:t xml:space="preserve">Buenos Aires, C1004AAB</w:t>
      </w:r>
      <w:r>
        <w:br/>
      </w:r>
      <w:r>
        <w:t xml:space="preserve">Argentina</w:t>
      </w:r>
    </w:p>
    <w:p>
      <w:pPr>
        <w:pStyle w:val="BodyText"/>
      </w:pPr>
      <w:r>
        <w:t xml:space="preserve">October 26, 2023</w:t>
      </w:r>
    </w:p>
    <w:p>
      <w:pPr>
        <w:pStyle w:val="BodyText"/>
      </w:pPr>
      <w:r>
        <w:t xml:space="preserve">Subject: Formal Application for Carpentry Internship at Your Esteemed Construction Firm in Argentina Buenos Aires</w:t>
      </w:r>
    </w:p>
    <w:p>
      <w:pPr>
        <w:pStyle w:val="BodyText"/>
      </w:pPr>
      <w:r>
        <w:t xml:space="preserve">Dear Hiring Manager,</w:t>
      </w:r>
    </w:p>
    <w:p>
      <w:pPr>
        <w:pStyle w:val="BodyText"/>
      </w:pPr>
      <w:r>
        <w:t xml:space="preserve">I am writing to express my enthusiastic application for the Carpentry Internship position at your distinguished construction company in Buenos Aires, Argentina. As a dedicated student of Woodworking and Sustainable Construction Techniques at the National University of General San Martín (UNSAM), I have meticulously prepared myself to contribute meaningfully to your team while immersing myself in Argentina's rich architectural heritage. This Internship Application Letter represents not merely a job inquiry, but a profound commitment to mastering the art of carpentry within Buenos Aires' dynamic cultural and professional landscape.</w:t>
      </w:r>
    </w:p>
    <w:p>
      <w:pPr>
        <w:pStyle w:val="BodyText"/>
      </w:pPr>
      <w:r>
        <w:t xml:space="preserve">My fascination with carpentry began during childhood visits to my grandfather's workshop in La Plata, where I learned traditional joinery techniques that form the bedrock of Argentina's historical construction methods. This early exposure evolved into academic rigor at UNSAM, where I completed coursework including Timber Engineering, Advanced Joinery Systems, and Sustainable Wood Sourcing – all contextualized within Latin American architectural traditions. What particularly excites me about applying for this internship in Argentina Buenos Aires is the unique opportunity to bridge centuries-old craftsmanship with contemporary construction demands. The city's architectural tapestry – from the ornate wooden facades of Recoleta to modern eco-housing projects in Palermo – presents an unparalleled learning environment where I can apply classroom knowledge while respecting local building customs.</w:t>
      </w:r>
    </w:p>
    <w:p>
      <w:pPr>
        <w:pStyle w:val="BodyText"/>
      </w:pPr>
      <w:r>
        <w:t xml:space="preserve">During my academic tenure, I have cultivated specialized skills directly relevant to your needs. I am proficient in using both traditional hand tools (chisels, hand planes, mallets) and modern machinery (CNC routers, band saws), with particular expertise in creating mortise-and-tenon joints – a technique prevalent in Buenos Aires' historic preservation projects. My recent capstone project involved restoring a 1920s-style wooden balcony for the Museo de Arte Hispanoamericano Isaac Fernández Blanco, where I meticulously replicated original decorative elements using sustainable Argentine hardwoods. This experience taught me to navigate complex restoration challenges while adhering to Buenos Aires' strict preservation guidelines – knowledge I am eager to bring to your team.</w:t>
      </w:r>
    </w:p>
    <w:p>
      <w:pPr>
        <w:pStyle w:val="BodyText"/>
      </w:pPr>
      <w:r>
        <w:t xml:space="preserve">What truly distinguishes my approach is my deep appreciation for Argentina's carpentry cultural significance. While studying in Buenos Aires, I've documented how indigenous Mapuche woodworking techniques influenced colonial-era construction methods still visible in neighborhood churches. I've also volunteered with Fundación Vida Silvestre to create sustainable furniture from reclaimed wood salvaged from riverbank projects – a practice increasingly important as Buenos Aires develops eco-conscious building standards. This cultural sensitivity, combined with my technical training, allows me to approach each project not just as a structural task, but as an opportunity to honor Argentina's artisanal legacy while innovating for future generations.</w:t>
      </w:r>
    </w:p>
    <w:p>
      <w:pPr>
        <w:pStyle w:val="BodyText"/>
      </w:pPr>
      <w:r>
        <w:t xml:space="preserve">I understand that this Carpentry Internship in Argentina Buenos Aires requires more than technical skill – it demands adaptability within a vibrant urban environment. My fluency in Spanish (DELE C1 certification) and firsthand experience navigating Buenos Aires' construction sites has prepared me for daily interactions with local artisans and contractors. During my summer internship with Arquitectura Verde S.A., I successfully coordinated material deliveries across diverse neighborhoods from San Telmo to Belgrano, managing complex logistical challenges while maintaining safety protocols. This experience taught me that effective carpentry in Argentina's dense urban context requires not only precision but also cultural intelligence – understanding when to use traditional techniques versus modern solutions based on neighborhood requirements.</w:t>
      </w:r>
    </w:p>
    <w:p>
      <w:pPr>
        <w:pStyle w:val="BodyText"/>
      </w:pPr>
      <w:r>
        <w:t xml:space="preserve">The opportunity to learn from your team in Buenos Aires represents a pivotal moment in my professional development. I am particularly drawn to your firm's recent work on the Palermo Sustainable Housing Project, where you integrated traditional Argentine woodcraft with passive solar design – an approach that perfectly aligns with my academic focus. I am eager to contribute my skills while learning from your master carpenters' techniques for crafting custom joinery that withstands Buenos Aires' unique humidity cycles and seismic conditions. My portfolio includes detailed CAD drawings of modular wooden systems suitable for Argentina's climate, which I would be honored to share during an interview.</w:t>
      </w:r>
    </w:p>
    <w:p>
      <w:pPr>
        <w:pStyle w:val="BodyText"/>
      </w:pPr>
      <w:r>
        <w:t xml:space="preserve">What excites me most about this internship in Argentina Buenos Aires is the potential to become part of a community that values craftsmanship as cultural preservation. In a city where every neighborhood has its own architectural voice, from the ornate ironwork of Retiro to the rustic wooden balconies of Villa Crespo, carpentry isn't just a trade – it's storytelling through wood. I've spent weeks studying Buenos Aires' historic building codes and would bring that contextual knowledge to your projects. My ability to work collaboratively with diverse teams (evidenced by my role in coordinating student-led restoration at the Teatro Colón) ensures I can immediately contribute to your projects while learning from experienced professionals.</w:t>
      </w:r>
    </w:p>
    <w:p>
      <w:pPr>
        <w:pStyle w:val="BodyText"/>
      </w:pPr>
      <w:r>
        <w:t xml:space="preserve">I am fully prepared for the immersive experience this internship demands. Having already secured housing near your Calle Florida office and cleared all necessary work permits through Argentina's Ministry of Labor, I am ready to begin immediately upon selection. My academic calendar allows full-time commitment from November 2023 through June 2024, coinciding with Buenos Aires' optimal construction season when weather conditions allow for maximum productivity in outdoor and interior carpentry work.</w:t>
      </w:r>
    </w:p>
    <w:p>
      <w:pPr>
        <w:pStyle w:val="BodyText"/>
      </w:pPr>
      <w:r>
        <w:t xml:space="preserve">Thank you for considering my application as a dedicated future master carpenter in Argentina Buenos Aires. I have attached my detailed portfolio showcasing projects completed during my studies, including wood samples demonstrating sustainable sourcing from Argentine forests certified by the National Forest Institute (INFOR). I welcome the opportunity to discuss how my skills in traditional joinery, CAD drafting, and cultural awareness can benefit your team's ongoing projects. May we schedule an interview at your earliest convenience to explore this exciting possibility.</w:t>
      </w:r>
    </w:p>
    <w:p>
      <w:pPr>
        <w:pStyle w:val="BodyText"/>
      </w:pPr>
      <w:r>
        <w:t xml:space="preserve">With sincere professional respect,</w:t>
      </w:r>
      <w:r>
        <w:br/>
      </w:r>
      <w:r>
        <w:br/>
      </w:r>
      <w:r>
        <w:t xml:space="preserve">Matías Fernández</w:t>
      </w:r>
      <w:r>
        <w:br/>
      </w:r>
      <w:r>
        <w:t xml:space="preserve">Woodworking &amp; Sustainable Construction Student</w:t>
      </w:r>
      <w:r>
        <w:br/>
      </w:r>
      <w:r>
        <w:t xml:space="preserve">National University of General San Martín (UNSAM)</w:t>
      </w:r>
      <w:r>
        <w:br/>
      </w:r>
      <w:r>
        <w:t xml:space="preserve">Buenos Aires, Argentina</w:t>
      </w:r>
      <w:r>
        <w:br/>
      </w:r>
      <w:r>
        <w:t xml:space="preserve">+54 9 11-5237-8042 | matias.fernandez@unsam.edu.ar</w:t>
      </w:r>
    </w:p>
    <w:p>
      <w:pPr>
        <w:pStyle w:val="BodyText"/>
      </w:pPr>
      <w:r>
        <w:t xml:space="preserve">---------------------------------------------------</w:t>
      </w:r>
    </w:p>
    <w:p>
      <w:pPr>
        <w:pStyle w:val="BodyText"/>
      </w:pPr>
      <w:r>
        <w:t xml:space="preserve">*This Internship Application Letter has been crafted with deep respect for Buenos Aires' carpentry traditions and Argentina's professional standards. Word count: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Buenos Aires</dc:title>
  <dc:creator/>
  <dc:language>en</dc:language>
  <cp:keywords/>
  <dcterms:created xsi:type="dcterms:W3CDTF">2025-12-10T07:20:25Z</dcterms:created>
  <dcterms:modified xsi:type="dcterms:W3CDTF">2025-12-10T07:20:25Z</dcterms:modified>
</cp:coreProperties>
</file>

<file path=docProps/custom.xml><?xml version="1.0" encoding="utf-8"?>
<Properties xmlns="http://schemas.openxmlformats.org/officeDocument/2006/custom-properties" xmlns:vt="http://schemas.openxmlformats.org/officeDocument/2006/docPropsVTypes"/>
</file>